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FF9097" w14:textId="77777777" w:rsidR="00C44D54" w:rsidRDefault="00C44D54">
      <w:pPr>
        <w:pStyle w:val="Body"/>
        <w:ind w:right="403"/>
      </w:pPr>
    </w:p>
    <w:p w14:paraId="7D5AB0FE" w14:textId="22839AB7" w:rsidR="00C44D54" w:rsidRDefault="009C0F19">
      <w:pPr>
        <w:pStyle w:val="Body"/>
        <w:ind w:right="403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de-DE"/>
        </w:rPr>
        <w:t xml:space="preserve">LSE SEAC </w:t>
      </w:r>
      <w:r w:rsidR="005133BD">
        <w:rPr>
          <w:b/>
          <w:bCs/>
          <w:sz w:val="40"/>
          <w:szCs w:val="40"/>
          <w:lang w:val="de-DE"/>
        </w:rPr>
        <w:t>PhD Support Fund</w:t>
      </w:r>
    </w:p>
    <w:p w14:paraId="1B44ECB2" w14:textId="77777777" w:rsidR="00C44D54" w:rsidRDefault="009C0F19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14:paraId="3E393C36" w14:textId="77777777" w:rsidR="00C44D54" w:rsidRDefault="00C44D54">
      <w:pPr>
        <w:pStyle w:val="Body"/>
        <w:ind w:right="403"/>
      </w:pPr>
    </w:p>
    <w:p w14:paraId="34C7AB66" w14:textId="77777777" w:rsidR="00C44D54" w:rsidRDefault="009C0F19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a-DK"/>
        </w:rPr>
        <w:t>APPLICANT DETAILS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C44D54" w14:paraId="68897330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8554E4A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Forename(s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BA94A05" w14:textId="58F3E982" w:rsidR="00C44D54" w:rsidRDefault="00C44D54"/>
        </w:tc>
      </w:tr>
      <w:tr w:rsidR="00C44D54" w14:paraId="20407EF9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14DC50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rnam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754EE23" w14:textId="5A1FD46C" w:rsidR="00C44D54" w:rsidRDefault="00C44D54"/>
        </w:tc>
      </w:tr>
      <w:tr w:rsidR="00C44D54" w14:paraId="5FD7CA32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553CA28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A7F471B" w14:textId="122520C8" w:rsidR="00C44D54" w:rsidRDefault="00C44D54"/>
        </w:tc>
      </w:tr>
      <w:tr w:rsidR="00C44D54" w14:paraId="7CDE3422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474D5E0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partment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13DD9ED" w14:textId="35676190" w:rsidR="00C44D54" w:rsidRDefault="00C44D54"/>
        </w:tc>
      </w:tr>
      <w:tr w:rsidR="00C44D54" w14:paraId="4EEA7D59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382F0CA" w14:textId="6101E5C0" w:rsidR="00C44D54" w:rsidRDefault="006946F1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PhD </w:t>
            </w:r>
            <w:proofErr w:type="spellStart"/>
            <w:r>
              <w:rPr>
                <w:b/>
                <w:bCs/>
                <w:lang w:val="en-US"/>
              </w:rPr>
              <w:t>Programme</w:t>
            </w:r>
            <w:proofErr w:type="spellEnd"/>
            <w:r w:rsidR="009C0F19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15C59B7" w14:textId="5A16A109" w:rsidR="00C44D54" w:rsidRDefault="00C44D54"/>
        </w:tc>
      </w:tr>
      <w:tr w:rsidR="006946F1" w14:paraId="06CFB470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2167D80" w14:textId="2FE206A7" w:rsidR="006946F1" w:rsidRDefault="006946F1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ar of Study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3D96A4C" w14:textId="312CBA4D" w:rsidR="006946F1" w:rsidRDefault="006946F1"/>
        </w:tc>
      </w:tr>
      <w:tr w:rsidR="007319E1" w14:paraId="433C7361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FC2CF11" w14:textId="226F83B2" w:rsidR="007319E1" w:rsidRDefault="007319E1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ave you done your upgrade? (if not, write your planned upgrade date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F8EC586" w14:textId="1BF3E242" w:rsidR="007319E1" w:rsidRDefault="007319E1"/>
        </w:tc>
      </w:tr>
    </w:tbl>
    <w:p w14:paraId="18DEC61A" w14:textId="2305D20B" w:rsidR="00C44D54" w:rsidRDefault="00C44D54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14:paraId="3157C591" w14:textId="08DA8D9D" w:rsidR="006946F1" w:rsidRDefault="006946F1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TAILS OF P</w:t>
      </w:r>
      <w:r w:rsidR="00C60F0D">
        <w:rPr>
          <w:b/>
          <w:bCs/>
          <w:sz w:val="26"/>
          <w:szCs w:val="26"/>
        </w:rPr>
        <w:t>H</w:t>
      </w:r>
      <w:r>
        <w:rPr>
          <w:b/>
          <w:bCs/>
          <w:sz w:val="26"/>
          <w:szCs w:val="26"/>
        </w:rPr>
        <w:t>D PROJECT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6946F1" w14:paraId="69161960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02AB3E1" w14:textId="7EE1EFC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Thesis titl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1439775" w14:textId="763BBFFC" w:rsidR="006946F1" w:rsidRDefault="006946F1" w:rsidP="002505BC"/>
        </w:tc>
      </w:tr>
      <w:tr w:rsidR="006946F1" w14:paraId="43FACCFE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FD868B8" w14:textId="66484E6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pervisor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362372" w14:textId="6D4127B9" w:rsidR="006946F1" w:rsidRDefault="006946F1" w:rsidP="002505BC"/>
        </w:tc>
      </w:tr>
      <w:tr w:rsidR="006946F1" w14:paraId="38A63BB3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796FA6D" w14:textId="59B83BD2" w:rsidR="006946F1" w:rsidRDefault="00C60F0D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stination of proposed fieldwork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611EC62" w14:textId="779DC3BD" w:rsidR="006946F1" w:rsidRDefault="006946F1" w:rsidP="002505BC"/>
        </w:tc>
      </w:tr>
      <w:tr w:rsidR="006946F1" w14:paraId="330F2473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C4D2289" w14:textId="1068D495" w:rsidR="006946F1" w:rsidRDefault="00C60F0D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Amount of funding applying for (max</w:t>
            </w:r>
            <w:r w:rsidR="007319E1">
              <w:rPr>
                <w:b/>
                <w:bCs/>
                <w:lang w:val="en-US"/>
              </w:rPr>
              <w:t>imum</w:t>
            </w:r>
            <w:r>
              <w:rPr>
                <w:b/>
                <w:bCs/>
                <w:lang w:val="en-US"/>
              </w:rPr>
              <w:t xml:space="preserve"> £</w:t>
            </w:r>
            <w:r w:rsidR="00926632">
              <w:rPr>
                <w:b/>
                <w:bCs/>
                <w:lang w:val="en-US"/>
              </w:rPr>
              <w:t>4</w:t>
            </w:r>
            <w:r>
              <w:rPr>
                <w:b/>
                <w:bCs/>
                <w:lang w:val="en-US"/>
              </w:rPr>
              <w:t>,000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632B9D0" w14:textId="79DBEFEE" w:rsidR="006946F1" w:rsidRDefault="006946F1" w:rsidP="002505BC"/>
        </w:tc>
      </w:tr>
      <w:tr w:rsidR="00AA2E02" w14:paraId="0104E831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146A809" w14:textId="63D63915" w:rsidR="00AA2E02" w:rsidRPr="00CB50D5" w:rsidRDefault="00AA2E02" w:rsidP="002505BC">
            <w:pPr>
              <w:pStyle w:val="Body"/>
              <w:spacing w:after="0" w:line="240" w:lineRule="auto"/>
              <w:ind w:right="403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lang w:val="en-US"/>
              </w:rPr>
              <w:t>Please list any other funding you have applied for to support your research</w:t>
            </w:r>
            <w:r w:rsidR="00CB50D5">
              <w:rPr>
                <w:b/>
                <w:bCs/>
                <w:lang w:val="en-US"/>
              </w:rPr>
              <w:t xml:space="preserve">. </w:t>
            </w:r>
            <w:r w:rsidR="00CB50D5">
              <w:rPr>
                <w:b/>
                <w:bCs/>
                <w:i/>
                <w:iCs/>
                <w:lang w:val="en-US"/>
              </w:rPr>
              <w:t xml:space="preserve">Please also include any additional support you receive from your dept, scholarships etc. 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EA953E9" w14:textId="5F95F92D" w:rsidR="00AA2E02" w:rsidRDefault="00AA2E02" w:rsidP="00280198">
            <w:pPr>
              <w:jc w:val="both"/>
            </w:pPr>
          </w:p>
        </w:tc>
      </w:tr>
    </w:tbl>
    <w:p w14:paraId="169192AE" w14:textId="05ED4F7A" w:rsidR="006946F1" w:rsidRDefault="006946F1" w:rsidP="00C60F0D">
      <w:pPr>
        <w:pStyle w:val="Body"/>
        <w:ind w:right="403"/>
        <w:rPr>
          <w:b/>
          <w:bCs/>
          <w:sz w:val="26"/>
          <w:szCs w:val="26"/>
        </w:rPr>
      </w:pPr>
    </w:p>
    <w:p w14:paraId="7C0EBF5A" w14:textId="5CCFDD33" w:rsidR="00AA2E02" w:rsidRDefault="00AA2E02" w:rsidP="00C60F0D">
      <w:pPr>
        <w:pStyle w:val="Body"/>
        <w:ind w:right="403"/>
        <w:rPr>
          <w:b/>
          <w:bCs/>
          <w:sz w:val="26"/>
          <w:szCs w:val="26"/>
        </w:rPr>
      </w:pPr>
    </w:p>
    <w:p w14:paraId="60E6FA69" w14:textId="2C58B5D1" w:rsidR="00C44D54" w:rsidRPr="00541230" w:rsidRDefault="009C0F19" w:rsidP="00541230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PROPOSAL</w:t>
      </w:r>
    </w:p>
    <w:p w14:paraId="18216C68" w14:textId="77777777" w:rsidR="00C44D54" w:rsidRDefault="009C0F19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posed Fieldwork Period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C44D54" w14:paraId="2F5B9F7D" w14:textId="77777777">
        <w:trPr>
          <w:trHeight w:val="669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5489896" w14:textId="6AA78A72" w:rsidR="00C44D54" w:rsidRDefault="009C0F19">
            <w:pPr>
              <w:pStyle w:val="Body"/>
              <w:ind w:right="403"/>
            </w:pPr>
            <w:r>
              <w:rPr>
                <w:lang w:val="en-US"/>
              </w:rPr>
              <w:t xml:space="preserve">Start date: </w:t>
            </w:r>
          </w:p>
          <w:p w14:paraId="5D12A548" w14:textId="178529F6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End date:</w:t>
            </w:r>
            <w:r w:rsidR="00C3559A">
              <w:rPr>
                <w:lang w:val="en-US"/>
              </w:rPr>
              <w:t xml:space="preserve"> </w:t>
            </w:r>
          </w:p>
        </w:tc>
      </w:tr>
    </w:tbl>
    <w:p w14:paraId="157FB4C9" w14:textId="77777777" w:rsidR="00C44D54" w:rsidRPr="00AA2E02" w:rsidRDefault="00C44D54">
      <w:pPr>
        <w:pStyle w:val="Body"/>
        <w:ind w:right="403"/>
        <w:rPr>
          <w:sz w:val="10"/>
          <w:szCs w:val="10"/>
        </w:rPr>
      </w:pPr>
    </w:p>
    <w:p w14:paraId="5F4738F7" w14:textId="4F9A5F9B" w:rsidR="00C44D54" w:rsidRDefault="009C0F19">
      <w:pPr>
        <w:pStyle w:val="Body"/>
        <w:ind w:right="403"/>
      </w:pPr>
      <w:r>
        <w:rPr>
          <w:u w:val="single"/>
          <w:lang w:val="en-US"/>
        </w:rPr>
        <w:t xml:space="preserve">Summary of </w:t>
      </w:r>
      <w:r w:rsidR="00C60F0D">
        <w:rPr>
          <w:u w:val="single"/>
          <w:lang w:val="en-US"/>
        </w:rPr>
        <w:t xml:space="preserve">thesis </w:t>
      </w:r>
      <w:r>
        <w:rPr>
          <w:lang w:val="en-US"/>
        </w:rPr>
        <w:t>(</w:t>
      </w:r>
      <w:r w:rsidR="00C60F0D">
        <w:rPr>
          <w:lang w:val="en-US"/>
        </w:rPr>
        <w:t>including aims, research questions, theoretical framework, methodology</w:t>
      </w:r>
      <w:r w:rsidR="006B4439">
        <w:rPr>
          <w:lang w:val="en-US"/>
        </w:rPr>
        <w:t xml:space="preserve">, a description of the </w:t>
      </w:r>
      <w:r w:rsidR="00541230">
        <w:rPr>
          <w:lang w:val="en-US"/>
        </w:rPr>
        <w:t>fieldwork;</w:t>
      </w:r>
      <w:r w:rsidR="006B4439">
        <w:rPr>
          <w:lang w:val="en-US"/>
        </w:rPr>
        <w:t xml:space="preserve"> </w:t>
      </w:r>
      <w:r w:rsidR="00E42EF4">
        <w:rPr>
          <w:lang w:val="en-US"/>
        </w:rPr>
        <w:t>1</w:t>
      </w:r>
      <w:r w:rsidR="006B4439">
        <w:rPr>
          <w:lang w:val="en-US"/>
        </w:rPr>
        <w:t>,</w:t>
      </w:r>
      <w:r w:rsidR="00E42EF4">
        <w:rPr>
          <w:lang w:val="en-US"/>
        </w:rPr>
        <w:t xml:space="preserve">500 </w:t>
      </w:r>
      <w:r>
        <w:rPr>
          <w:lang w:val="en-US"/>
        </w:rPr>
        <w:t>words max</w:t>
      </w:r>
      <w:r w:rsidR="006B4439">
        <w:rPr>
          <w:lang w:val="en-US"/>
        </w:rPr>
        <w:t>, excluding references</w:t>
      </w:r>
      <w:r>
        <w:rPr>
          <w:lang w:val="en-US"/>
        </w:rPr>
        <w:t>)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C44D54" w14:paraId="12CEBFFC" w14:textId="77777777" w:rsidTr="00AA2E02">
        <w:trPr>
          <w:cantSplit/>
          <w:trHeight w:val="2635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286B426" w14:textId="38772D94" w:rsidR="007B31ED" w:rsidRPr="00066390" w:rsidRDefault="007B31ED" w:rsidP="007B31E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61538A" w14:textId="77777777" w:rsidR="00C44D54" w:rsidRDefault="00C44D54"/>
        </w:tc>
      </w:tr>
    </w:tbl>
    <w:p w14:paraId="79ABDC2B" w14:textId="77777777" w:rsidR="00C44D54" w:rsidRDefault="00C44D54">
      <w:pPr>
        <w:pStyle w:val="Body"/>
        <w:rPr>
          <w:b/>
          <w:bCs/>
          <w:sz w:val="26"/>
          <w:szCs w:val="26"/>
        </w:rPr>
      </w:pPr>
    </w:p>
    <w:p w14:paraId="48E7596A" w14:textId="77777777" w:rsidR="006B4439" w:rsidRDefault="006B4439" w:rsidP="006B4439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>
        <w:rPr>
          <w:b/>
          <w:bCs/>
          <w:sz w:val="26"/>
          <w:szCs w:val="26"/>
          <w:lang w:val="de-DE"/>
        </w:rPr>
        <w:t xml:space="preserve">BREAKDOWN AND JUSTIFICATION OF THE ANTICIPATED RESEARCH COSTS </w:t>
      </w:r>
    </w:p>
    <w:p w14:paraId="512A63AB" w14:textId="1E4E10D0" w:rsidR="00C44D54" w:rsidRDefault="006B4439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e-DE"/>
        </w:rPr>
        <w:t>(maximum 1 page)</w:t>
      </w:r>
      <w:r w:rsidR="009C0F19">
        <w:rPr>
          <w:b/>
          <w:bCs/>
          <w:sz w:val="26"/>
          <w:szCs w:val="26"/>
          <w:lang w:val="de-DE"/>
        </w:rPr>
        <w:t xml:space="preserve"> </w:t>
      </w:r>
    </w:p>
    <w:p w14:paraId="623E6F4F" w14:textId="7052914D" w:rsidR="00C44D54" w:rsidRDefault="009C0F19">
      <w:pPr>
        <w:pStyle w:val="Body"/>
        <w:tabs>
          <w:tab w:val="left" w:pos="4215"/>
        </w:tabs>
        <w:ind w:right="403"/>
      </w:pPr>
      <w:r>
        <w:rPr>
          <w:lang w:val="en-US"/>
        </w:rPr>
        <w:t xml:space="preserve">Acceptable categories are research related travel, accommodation and subsistence, and local research-related services such as transcription or translation. Ineligible expenses </w:t>
      </w:r>
      <w:proofErr w:type="gramStart"/>
      <w:r>
        <w:rPr>
          <w:lang w:val="en-US"/>
        </w:rPr>
        <w:t>include:</w:t>
      </w:r>
      <w:proofErr w:type="gramEnd"/>
      <w:r>
        <w:rPr>
          <w:lang w:val="en-US"/>
        </w:rPr>
        <w:t xml:space="preserve"> conference attendance, salaries, physical infrastructure, vehicle purchase, permanent resources, large equipment, institutional overheads and endowments.</w:t>
      </w:r>
    </w:p>
    <w:p w14:paraId="6C42DB27" w14:textId="77777777" w:rsidR="006B4439" w:rsidRDefault="006B4439" w:rsidP="006B44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6B4439" w14:paraId="3ECEFC12" w14:textId="77777777" w:rsidTr="00AA2E02">
        <w:trPr>
          <w:trHeight w:val="2476"/>
        </w:trPr>
        <w:tc>
          <w:tcPr>
            <w:tcW w:w="9743" w:type="dxa"/>
          </w:tcPr>
          <w:p w14:paraId="110D1AEF" w14:textId="77777777" w:rsidR="006B4439" w:rsidRDefault="006B4439" w:rsidP="006B44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</w:tbl>
    <w:p w14:paraId="5ECE93AB" w14:textId="77777777" w:rsidR="00AA2E02" w:rsidRDefault="00AA2E0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52F5F432" w14:textId="77777777" w:rsidR="00AA2E02" w:rsidRDefault="00AA2E0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18022BDE" w14:textId="77777777" w:rsidR="00CB50D5" w:rsidRDefault="00CB50D5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593213D3" w14:textId="77777777" w:rsidR="00CB50D5" w:rsidRDefault="00CB50D5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2D9576FB" w14:textId="77777777" w:rsidR="00926632" w:rsidRDefault="0092663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2608FE6A" w14:textId="77777777" w:rsidR="00926632" w:rsidRDefault="0092663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38C61C00" w14:textId="77777777" w:rsidR="00926632" w:rsidRDefault="0092663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0EDBD696" w14:textId="77777777" w:rsidR="00926632" w:rsidRDefault="0092663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51BBF534" w14:textId="77777777" w:rsidR="00926632" w:rsidRDefault="0092663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307862E4" w14:textId="40A60046" w:rsidR="006B4439" w:rsidRPr="00541230" w:rsidRDefault="00541230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STATEMENT OF SUPPORT FROM PHD SUPERVISOR</w:t>
      </w:r>
      <w:r w:rsidR="00E42EF4">
        <w:rPr>
          <w:b/>
          <w:bCs/>
          <w:sz w:val="26"/>
          <w:szCs w:val="26"/>
          <w:lang w:val="de-DE"/>
        </w:rPr>
        <w:t>*</w:t>
      </w:r>
    </w:p>
    <w:p w14:paraId="5FD4F0A9" w14:textId="77777777" w:rsidR="00541230" w:rsidRDefault="00541230" w:rsidP="006B44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541230" w14:paraId="788CD59A" w14:textId="77777777" w:rsidTr="00541230">
        <w:trPr>
          <w:trHeight w:val="4535"/>
        </w:trPr>
        <w:tc>
          <w:tcPr>
            <w:tcW w:w="9743" w:type="dxa"/>
          </w:tcPr>
          <w:p w14:paraId="31F75536" w14:textId="3F94102A" w:rsidR="003B4768" w:rsidRPr="003B4768" w:rsidRDefault="003B476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i/>
                <w:iCs/>
              </w:rPr>
            </w:pPr>
          </w:p>
        </w:tc>
      </w:tr>
    </w:tbl>
    <w:p w14:paraId="3FACD42C" w14:textId="2BBC9DB0" w:rsidR="00541230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t xml:space="preserve">* Supervisor statement can be sent separately to </w:t>
      </w:r>
      <w:hyperlink r:id="rId7" w:history="1">
        <w:r w:rsidRPr="00963359">
          <w:rPr>
            <w:rStyle w:val="Hyperlink"/>
          </w:rPr>
          <w:t>seac.admin@lse.ac.uk</w:t>
        </w:r>
      </w:hyperlink>
    </w:p>
    <w:p w14:paraId="011225F5" w14:textId="7DFA2EFE" w:rsidR="00541230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t>Supervisor’s signature and date:</w:t>
      </w:r>
    </w:p>
    <w:p w14:paraId="01550CBC" w14:textId="7B7B8512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4CACF49B" w14:textId="1591B59C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350C46C8" w14:textId="330448E3" w:rsidR="00541230" w:rsidRPr="00541230" w:rsidRDefault="00541230" w:rsidP="00541230">
      <w:pPr>
        <w:pStyle w:val="Body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APPLICANT’S DECLATION</w:t>
      </w:r>
    </w:p>
    <w:p w14:paraId="730E139F" w14:textId="20854DF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  <w:r>
        <w:t>In typing my name below, I show that I have read the call for application of SEAC PhD Support Scheme on SEAC website and agree to abide by these conditions.</w:t>
      </w:r>
    </w:p>
    <w:p w14:paraId="5D25C250" w14:textId="05FD132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  <w:r>
        <w:t xml:space="preserve">I understand that if I awarded a grant, I shall be required to write a fieldwork report and submit a blog post for LSE </w:t>
      </w:r>
      <w:r w:rsidR="00CB50D5">
        <w:t>Southeast Asia</w:t>
      </w:r>
      <w:r>
        <w:t xml:space="preserve"> blog (</w:t>
      </w:r>
      <w:r w:rsidR="00CB50D5" w:rsidRPr="00CB50D5">
        <w:t>https://blogs.lse.ac.uk/seac/</w:t>
      </w:r>
      <w:r>
        <w:t xml:space="preserve">). </w:t>
      </w:r>
    </w:p>
    <w:p w14:paraId="464263DF" w14:textId="7BFE2AC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44980586" w14:textId="0984231A" w:rsidR="000B78F0" w:rsidRDefault="00541230" w:rsidP="00C003B1">
      <w:pPr>
        <w:pStyle w:val="Body"/>
        <w:widowControl w:val="0"/>
        <w:tabs>
          <w:tab w:val="left" w:pos="4215"/>
        </w:tabs>
        <w:spacing w:line="240" w:lineRule="auto"/>
      </w:pPr>
      <w:r>
        <w:t>Applicant’s signature and date:</w:t>
      </w:r>
      <w:r w:rsidR="00B04D83">
        <w:t xml:space="preserve"> </w:t>
      </w:r>
    </w:p>
    <w:p w14:paraId="2AB395F3" w14:textId="77777777" w:rsidR="00541230" w:rsidRDefault="00541230">
      <w:pPr>
        <w:pStyle w:val="Body"/>
        <w:tabs>
          <w:tab w:val="left" w:pos="4215"/>
        </w:tabs>
        <w:ind w:right="403"/>
      </w:pPr>
    </w:p>
    <w:p w14:paraId="2502DA1C" w14:textId="77777777" w:rsidR="00926632" w:rsidRDefault="00926632">
      <w:pPr>
        <w:pStyle w:val="Body"/>
        <w:tabs>
          <w:tab w:val="left" w:pos="4215"/>
        </w:tabs>
        <w:ind w:right="403"/>
      </w:pPr>
    </w:p>
    <w:p w14:paraId="432E04B3" w14:textId="77777777" w:rsidR="00926632" w:rsidRDefault="00926632">
      <w:pPr>
        <w:pStyle w:val="Body"/>
        <w:tabs>
          <w:tab w:val="left" w:pos="4215"/>
        </w:tabs>
        <w:ind w:right="403"/>
      </w:pPr>
    </w:p>
    <w:p w14:paraId="10E12E90" w14:textId="77777777" w:rsidR="00926632" w:rsidRDefault="00926632">
      <w:pPr>
        <w:pStyle w:val="Body"/>
        <w:tabs>
          <w:tab w:val="left" w:pos="4215"/>
        </w:tabs>
        <w:ind w:right="403"/>
      </w:pPr>
    </w:p>
    <w:p w14:paraId="620B1C1A" w14:textId="77777777" w:rsidR="00926632" w:rsidRDefault="00926632">
      <w:pPr>
        <w:pStyle w:val="Body"/>
        <w:tabs>
          <w:tab w:val="left" w:pos="4215"/>
        </w:tabs>
        <w:ind w:right="403"/>
      </w:pPr>
    </w:p>
    <w:p w14:paraId="4C0EC32C" w14:textId="59D507C3" w:rsidR="00C44D54" w:rsidRPr="00707D5B" w:rsidRDefault="009C0F19" w:rsidP="00541230">
      <w:pPr>
        <w:pStyle w:val="Body"/>
        <w:tabs>
          <w:tab w:val="left" w:pos="4215"/>
        </w:tabs>
        <w:ind w:right="403"/>
        <w:jc w:val="center"/>
        <w:rPr>
          <w:b/>
          <w:bCs/>
          <w:sz w:val="28"/>
          <w:szCs w:val="28"/>
        </w:rPr>
      </w:pPr>
      <w:r w:rsidRPr="00707D5B">
        <w:rPr>
          <w:b/>
          <w:bCs/>
          <w:sz w:val="24"/>
          <w:szCs w:val="24"/>
          <w:lang w:val="en-US"/>
        </w:rPr>
        <w:t xml:space="preserve">Please submit the completed form </w:t>
      </w:r>
      <w:r w:rsidR="00707D5B">
        <w:rPr>
          <w:b/>
          <w:bCs/>
          <w:sz w:val="24"/>
          <w:szCs w:val="24"/>
          <w:lang w:val="en-US"/>
        </w:rPr>
        <w:t xml:space="preserve">along with a </w:t>
      </w:r>
      <w:r w:rsidR="00707D5B" w:rsidRPr="00707D5B">
        <w:rPr>
          <w:b/>
          <w:bCs/>
          <w:i/>
          <w:iCs/>
          <w:sz w:val="24"/>
          <w:szCs w:val="24"/>
          <w:lang w:val="en-US"/>
        </w:rPr>
        <w:t>two-page CV</w:t>
      </w:r>
      <w:r w:rsidR="00707D5B">
        <w:rPr>
          <w:b/>
          <w:bCs/>
          <w:sz w:val="24"/>
          <w:szCs w:val="24"/>
          <w:lang w:val="en-US"/>
        </w:rPr>
        <w:t xml:space="preserve"> </w:t>
      </w:r>
      <w:r w:rsidRPr="00707D5B">
        <w:rPr>
          <w:b/>
          <w:bCs/>
          <w:sz w:val="24"/>
          <w:szCs w:val="24"/>
          <w:lang w:val="en-US"/>
        </w:rPr>
        <w:t xml:space="preserve">via email to SEAC Centre Manager: </w:t>
      </w:r>
      <w:hyperlink r:id="rId8" w:history="1">
        <w:r w:rsidRPr="00707D5B">
          <w:rPr>
            <w:rStyle w:val="Hyperlink0"/>
            <w:b/>
            <w:bCs/>
            <w:sz w:val="24"/>
            <w:szCs w:val="24"/>
          </w:rPr>
          <w:t>seac.admin@lse.ac.uk</w:t>
        </w:r>
      </w:hyperlink>
    </w:p>
    <w:sectPr w:rsidR="00C44D54" w:rsidRPr="00707D5B">
      <w:headerReference w:type="default" r:id="rId9"/>
      <w:footerReference w:type="default" r:id="rId10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F19691" w14:textId="77777777" w:rsidR="002E574D" w:rsidRDefault="002E574D">
      <w:r>
        <w:separator/>
      </w:r>
    </w:p>
  </w:endnote>
  <w:endnote w:type="continuationSeparator" w:id="0">
    <w:p w14:paraId="1125B4D0" w14:textId="77777777" w:rsidR="002E574D" w:rsidRDefault="002E5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121BB8" w14:textId="77777777" w:rsidR="00C44D54" w:rsidRDefault="00C44D54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070ABB" w14:textId="77777777" w:rsidR="002E574D" w:rsidRDefault="002E574D">
      <w:r>
        <w:separator/>
      </w:r>
    </w:p>
  </w:footnote>
  <w:footnote w:type="continuationSeparator" w:id="0">
    <w:p w14:paraId="1AAF7072" w14:textId="77777777" w:rsidR="002E574D" w:rsidRDefault="002E57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550BA" w14:textId="77777777" w:rsidR="00C44D54" w:rsidRDefault="009C0F19">
    <w:pPr>
      <w:pStyle w:val="Header"/>
      <w:jc w:val="right"/>
    </w:pPr>
    <w:r>
      <w:rPr>
        <w:noProof/>
      </w:rPr>
      <w:drawing>
        <wp:inline distT="0" distB="0" distL="0" distR="0" wp14:anchorId="4F913F7C" wp14:editId="123D474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6A5F2F"/>
    <w:multiLevelType w:val="hybridMultilevel"/>
    <w:tmpl w:val="A718B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C2478A"/>
    <w:multiLevelType w:val="hybridMultilevel"/>
    <w:tmpl w:val="B4E09D76"/>
    <w:lvl w:ilvl="0" w:tplc="B5EEF5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C56B0"/>
    <w:multiLevelType w:val="hybridMultilevel"/>
    <w:tmpl w:val="CFBAAB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6640635">
    <w:abstractNumId w:val="1"/>
  </w:num>
  <w:num w:numId="2" w16cid:durableId="472678377">
    <w:abstractNumId w:val="2"/>
  </w:num>
  <w:num w:numId="3" w16cid:durableId="1629316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xNDUxMzOwNDNQ0lEKTi0uzszPAykwqgUAz4/HUCwAAAA="/>
  </w:docVars>
  <w:rsids>
    <w:rsidRoot w:val="00C44D54"/>
    <w:rsid w:val="00066F28"/>
    <w:rsid w:val="000B78F0"/>
    <w:rsid w:val="000C54A9"/>
    <w:rsid w:val="00247A6E"/>
    <w:rsid w:val="00264913"/>
    <w:rsid w:val="00280198"/>
    <w:rsid w:val="00287648"/>
    <w:rsid w:val="0029325A"/>
    <w:rsid w:val="002E574D"/>
    <w:rsid w:val="003B4768"/>
    <w:rsid w:val="003F4AC7"/>
    <w:rsid w:val="00471626"/>
    <w:rsid w:val="004C14F1"/>
    <w:rsid w:val="004C575D"/>
    <w:rsid w:val="005133BD"/>
    <w:rsid w:val="00541230"/>
    <w:rsid w:val="006946F1"/>
    <w:rsid w:val="006B4439"/>
    <w:rsid w:val="00703D52"/>
    <w:rsid w:val="00707D5B"/>
    <w:rsid w:val="00724B57"/>
    <w:rsid w:val="007319E1"/>
    <w:rsid w:val="007A393E"/>
    <w:rsid w:val="007B31ED"/>
    <w:rsid w:val="00863E73"/>
    <w:rsid w:val="00926632"/>
    <w:rsid w:val="009C0F19"/>
    <w:rsid w:val="00A31EAA"/>
    <w:rsid w:val="00AA2E02"/>
    <w:rsid w:val="00AD2340"/>
    <w:rsid w:val="00AD23E1"/>
    <w:rsid w:val="00B04D83"/>
    <w:rsid w:val="00B07289"/>
    <w:rsid w:val="00C003B1"/>
    <w:rsid w:val="00C0130B"/>
    <w:rsid w:val="00C1101B"/>
    <w:rsid w:val="00C3559A"/>
    <w:rsid w:val="00C37994"/>
    <w:rsid w:val="00C44D54"/>
    <w:rsid w:val="00C60F0D"/>
    <w:rsid w:val="00CA7C0C"/>
    <w:rsid w:val="00CB50D5"/>
    <w:rsid w:val="00D14A8E"/>
    <w:rsid w:val="00D36564"/>
    <w:rsid w:val="00D714E6"/>
    <w:rsid w:val="00DF3BB0"/>
    <w:rsid w:val="00E42EF4"/>
    <w:rsid w:val="00E7052C"/>
    <w:rsid w:val="00E831CC"/>
    <w:rsid w:val="00E85952"/>
    <w:rsid w:val="00FC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B2A1"/>
  <w15:docId w15:val="{BC2B2176-866D-4601-A645-21EA7433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  <w:style w:type="table" w:styleId="TableGrid">
    <w:name w:val="Table Grid"/>
    <w:basedOn w:val="TableNormal"/>
    <w:uiPriority w:val="39"/>
    <w:rsid w:val="006B44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12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EF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EF4"/>
    <w:rPr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26491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GB"/>
    </w:rPr>
  </w:style>
  <w:style w:type="paragraph" w:customStyle="1" w:styleId="paragraph">
    <w:name w:val="paragraph"/>
    <w:basedOn w:val="Normal"/>
    <w:rsid w:val="0026491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normaltextrun">
    <w:name w:val="normaltextrun"/>
    <w:basedOn w:val="DefaultParagraphFont"/>
    <w:rsid w:val="00264913"/>
  </w:style>
  <w:style w:type="paragraph" w:styleId="Bibliography">
    <w:name w:val="Bibliography"/>
    <w:basedOn w:val="Normal"/>
    <w:next w:val="Normal"/>
    <w:uiPriority w:val="37"/>
    <w:semiHidden/>
    <w:unhideWhenUsed/>
    <w:rsid w:val="007B31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c.admin@lse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ac.admin@lse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OH</dc:creator>
  <cp:lastModifiedBy>Burns Taylor</cp:lastModifiedBy>
  <cp:revision>3</cp:revision>
  <dcterms:created xsi:type="dcterms:W3CDTF">2024-10-08T12:17:00Z</dcterms:created>
  <dcterms:modified xsi:type="dcterms:W3CDTF">2024-10-08T12:19:00Z</dcterms:modified>
</cp:coreProperties>
</file>